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E7E5E" w14:textId="28EB3C88" w:rsidR="00FB6771" w:rsidRDefault="00674314" w:rsidP="00B9386E">
      <w:pPr>
        <w:pStyle w:val="Heading1"/>
        <w:spacing w:after="65"/>
      </w:pPr>
      <w:r>
        <w:t>CHAPTER 5</w:t>
      </w:r>
    </w:p>
    <w:p w14:paraId="735297B7" w14:textId="302CE07C" w:rsidR="00FB6771" w:rsidRDefault="00674314" w:rsidP="001F41FD">
      <w:pPr>
        <w:pStyle w:val="Heading1"/>
        <w:spacing w:after="63" w:line="240" w:lineRule="auto"/>
        <w:ind w:left="10"/>
        <w:jc w:val="center"/>
      </w:pPr>
      <w:r>
        <w:t>RESULTS</w:t>
      </w:r>
    </w:p>
    <w:p w14:paraId="44ACCCF0" w14:textId="77777777" w:rsidR="00F272C5" w:rsidRPr="00F272C5" w:rsidRDefault="00F272C5" w:rsidP="00F272C5"/>
    <w:p w14:paraId="429330D4" w14:textId="5F294D22" w:rsidR="00FB6771" w:rsidRPr="00120A31" w:rsidRDefault="00120A31" w:rsidP="001F41FD">
      <w:pPr>
        <w:spacing w:after="35" w:line="240" w:lineRule="auto"/>
        <w:jc w:val="center"/>
        <w:rPr>
          <w:bCs/>
          <w:szCs w:val="22"/>
        </w:rPr>
      </w:pPr>
      <w:r w:rsidRPr="00120A31">
        <w:rPr>
          <w:rFonts w:ascii="Times New Roman" w:eastAsia="Times New Roman" w:hAnsi="Times New Roman" w:cs="Times New Roman"/>
          <w:bCs/>
          <w:szCs w:val="22"/>
        </w:rPr>
        <w:t>The starting page</w:t>
      </w:r>
    </w:p>
    <w:p w14:paraId="23C51DD8" w14:textId="4E810A0F" w:rsidR="00FB6771" w:rsidRDefault="000E3909" w:rsidP="001F41FD">
      <w:pPr>
        <w:spacing w:after="39" w:line="230" w:lineRule="auto"/>
        <w:ind w:right="152"/>
        <w:jc w:val="center"/>
      </w:pPr>
      <w:r w:rsidRPr="000E3909">
        <w:rPr>
          <w:noProof/>
        </w:rPr>
        <w:drawing>
          <wp:inline distT="0" distB="0" distL="0" distR="0" wp14:anchorId="7B27D5FE" wp14:editId="21F9907C">
            <wp:extent cx="5305437" cy="29845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0589" cy="299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B33B" w14:textId="1236DA9C" w:rsidR="001F41FD" w:rsidRDefault="001F41FD" w:rsidP="00B053BB">
      <w:pPr>
        <w:pStyle w:val="Heading3"/>
        <w:spacing w:after="0"/>
        <w:ind w:left="2891"/>
        <w:jc w:val="both"/>
      </w:pPr>
      <w:r>
        <w:t>FIGURE 5.1 HOME PAGE</w:t>
      </w:r>
    </w:p>
    <w:p w14:paraId="7B96CE86" w14:textId="77777777" w:rsidR="001F41FD" w:rsidRDefault="001F41FD" w:rsidP="001F41FD">
      <w:pPr>
        <w:spacing w:after="122" w:line="240" w:lineRule="auto"/>
        <w:jc w:val="center"/>
        <w:rPr>
          <w:rFonts w:ascii="Times New Roman" w:eastAsia="Times New Roman" w:hAnsi="Times New Roman" w:cs="Times New Roman"/>
          <w:bCs/>
          <w:sz w:val="24"/>
        </w:rPr>
      </w:pPr>
    </w:p>
    <w:p w14:paraId="6AEC9FF4" w14:textId="3A0C0E8B" w:rsidR="00FB6771" w:rsidRDefault="00120A31" w:rsidP="001F41FD">
      <w:pPr>
        <w:spacing w:after="122" w:line="240" w:lineRule="auto"/>
        <w:jc w:val="center"/>
      </w:pPr>
      <w:r>
        <w:rPr>
          <w:rFonts w:ascii="Times New Roman" w:eastAsia="Times New Roman" w:hAnsi="Times New Roman" w:cs="Times New Roman"/>
          <w:bCs/>
          <w:sz w:val="24"/>
        </w:rPr>
        <w:t>The Admin login page where email and password are the required fields</w:t>
      </w:r>
    </w:p>
    <w:p w14:paraId="12C1466F" w14:textId="57AFA4BA" w:rsidR="00FB6771" w:rsidRDefault="00495F91" w:rsidP="001F41FD">
      <w:pPr>
        <w:spacing w:after="42" w:line="230" w:lineRule="auto"/>
        <w:ind w:right="89"/>
        <w:jc w:val="center"/>
      </w:pPr>
      <w:r w:rsidRPr="00495F91">
        <w:rPr>
          <w:noProof/>
        </w:rPr>
        <w:drawing>
          <wp:inline distT="0" distB="0" distL="0" distR="0" wp14:anchorId="61688218" wp14:editId="63456DA4">
            <wp:extent cx="5295900" cy="29791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12813" cy="2988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68FA" w14:textId="5D6D59ED" w:rsidR="001F41FD" w:rsidRDefault="00B053BB" w:rsidP="00B053BB">
      <w:pPr>
        <w:pStyle w:val="Heading3"/>
        <w:spacing w:after="0"/>
        <w:ind w:left="2171" w:firstLine="0"/>
      </w:pPr>
      <w:r>
        <w:t xml:space="preserve">        </w:t>
      </w:r>
      <w:r w:rsidR="001F41FD">
        <w:t>FIGURE 5.2 ADMIN LOGIN PAGE</w:t>
      </w:r>
    </w:p>
    <w:p w14:paraId="56633BA3" w14:textId="77777777" w:rsidR="00B97073" w:rsidRDefault="00B97073" w:rsidP="00B97073"/>
    <w:p w14:paraId="37F3C26B" w14:textId="77777777" w:rsidR="00B97073" w:rsidRDefault="00B97073" w:rsidP="00B97073"/>
    <w:p w14:paraId="1D76536C" w14:textId="77777777" w:rsidR="00B97073" w:rsidRPr="00B97073" w:rsidRDefault="00B97073" w:rsidP="00B97073"/>
    <w:p w14:paraId="2A208A86" w14:textId="4A543CED" w:rsidR="0044090B" w:rsidRDefault="0044090B" w:rsidP="001F41FD">
      <w:pPr>
        <w:spacing w:after="138" w:line="240" w:lineRule="auto"/>
        <w:jc w:val="center"/>
      </w:pPr>
    </w:p>
    <w:p w14:paraId="770B7BF5" w14:textId="485BF516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User Login page where email and password are the required fields</w:t>
      </w:r>
    </w:p>
    <w:p w14:paraId="1576E1B0" w14:textId="4334FEFC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7182DD5" wp14:editId="4DE1A3B7">
            <wp:extent cx="4549132" cy="25590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36" cy="257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8BE8C" w14:textId="632DD2E5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>USER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LOGIN PAGE</w:t>
      </w:r>
    </w:p>
    <w:p w14:paraId="495D8787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17CD48AE" w14:textId="637DD753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admin’s landing page upon login</w:t>
      </w:r>
    </w:p>
    <w:p w14:paraId="2F80CCEA" w14:textId="2524CC0E" w:rsid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88A1F03" wp14:editId="4153C9BC">
            <wp:extent cx="4610100" cy="3818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6" cy="38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2B8D" w14:textId="17982A0A" w:rsidR="00817158" w:rsidRPr="00C33DE5" w:rsidRDefault="00495F91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817158" w:rsidRPr="00C33DE5" w:rsidSect="0081715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="00C33DE5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338C26F0" w14:textId="1E070C0B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lastRenderedPageBreak/>
        <w:t>Registered students view and option to remove registered students</w:t>
      </w:r>
    </w:p>
    <w:p w14:paraId="4612B033" w14:textId="45416F39" w:rsidR="00495F91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    </w:t>
      </w:r>
      <w:r w:rsidR="0071299B" w:rsidRPr="00495F91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B7D5C6B" wp14:editId="2C69152C">
            <wp:extent cx="4221775" cy="237490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3229" cy="23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89405" w14:textId="349AAF79" w:rsidR="00B97073" w:rsidRDefault="00C33DE5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 w:rsidR="00495F91">
        <w:rPr>
          <w:rFonts w:ascii="Times New Roman" w:hAnsi="Times New Roman" w:cs="Times New Roman"/>
          <w:b/>
          <w:bCs/>
          <w:sz w:val="24"/>
          <w:szCs w:val="24"/>
        </w:rPr>
        <w:t>REGISTERED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 xml:space="preserve"> STUDENTS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2D4A9371" w14:textId="77777777" w:rsidR="00B97073" w:rsidRDefault="00B97073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C9E85" w14:textId="24F49C99" w:rsidR="00495F91" w:rsidRDefault="00120A31" w:rsidP="00C33DE5">
      <w:pPr>
        <w:spacing w:after="138" w:line="240" w:lineRule="auto"/>
        <w:ind w:left="72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>student</w:t>
      </w:r>
      <w:r w:rsidRPr="00120A31">
        <w:rPr>
          <w:rFonts w:ascii="Times New Roman" w:hAnsi="Times New Roman" w:cs="Times New Roman"/>
          <w:szCs w:val="22"/>
        </w:rPr>
        <w:t>’s landing page upon login</w:t>
      </w:r>
      <w:r w:rsidR="00AA650C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34A1F817" wp14:editId="292AD61F">
            <wp:extent cx="4381500" cy="4301627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288" cy="435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3B953" w14:textId="09875C16" w:rsidR="00AA650C" w:rsidRPr="00495F91" w:rsidRDefault="00C33DE5" w:rsidP="00C33DE5">
      <w:pPr>
        <w:tabs>
          <w:tab w:val="left" w:pos="2160"/>
        </w:tabs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650C">
        <w:rPr>
          <w:rFonts w:ascii="Times New Roman" w:hAnsi="Times New Roman" w:cs="Times New Roman"/>
          <w:b/>
          <w:bCs/>
          <w:sz w:val="24"/>
          <w:szCs w:val="24"/>
        </w:rPr>
        <w:t xml:space="preserve">STUDENT HOME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1C59093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7D236F65" w14:textId="5D85D191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 xml:space="preserve">student list view with </w:t>
      </w:r>
      <w:r w:rsidR="00292A3A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option to add </w:t>
      </w:r>
      <w:r w:rsidR="00292A3A">
        <w:rPr>
          <w:rFonts w:ascii="Times New Roman" w:hAnsi="Times New Roman" w:cs="Times New Roman"/>
          <w:szCs w:val="22"/>
        </w:rPr>
        <w:t>or</w:t>
      </w:r>
      <w:r>
        <w:rPr>
          <w:rFonts w:ascii="Times New Roman" w:hAnsi="Times New Roman" w:cs="Times New Roman"/>
          <w:szCs w:val="22"/>
        </w:rPr>
        <w:t xml:space="preserve"> remove students</w:t>
      </w:r>
    </w:p>
    <w:p w14:paraId="15EDD0D0" w14:textId="54110AED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CDD039C" wp14:editId="71F511D9">
            <wp:extent cx="3611090" cy="34163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455" cy="348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173AD" w14:textId="4B7F993A" w:rsidR="00C33DE5" w:rsidRDefault="00C578B9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STUDENT LIST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540677C0" w14:textId="6839FD8E" w:rsidR="00B7280E" w:rsidRP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>company list view with options to remove and add companies</w:t>
      </w:r>
    </w:p>
    <w:p w14:paraId="7635B1C0" w14:textId="51198D6B" w:rsidR="00495F91" w:rsidRDefault="00BD4CC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7AC274" wp14:editId="40AD667B">
            <wp:extent cx="367665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D519F" w14:textId="711E5507" w:rsidR="003D26F0" w:rsidRPr="00C33DE5" w:rsidRDefault="008D05A2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 xml:space="preserve">8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COMPANY</w:t>
      </w:r>
      <w:r w:rsidR="00376104" w:rsidRPr="00BD4CCC">
        <w:rPr>
          <w:noProof/>
        </w:rPr>
        <w:t xml:space="preserve">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92616B1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43483CA1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7651A583" w14:textId="215D498F" w:rsidR="003D26F0" w:rsidRPr="003D26F0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Students can register for companies through this page</w:t>
      </w:r>
    </w:p>
    <w:p w14:paraId="518554E2" w14:textId="0008F80F" w:rsidR="00495F91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76104">
        <w:rPr>
          <w:noProof/>
        </w:rPr>
        <w:drawing>
          <wp:inline distT="0" distB="0" distL="0" distR="0" wp14:anchorId="1B28C8DE" wp14:editId="5741552C">
            <wp:extent cx="4552950" cy="2808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80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E01C" w14:textId="41B9D29C" w:rsidR="00C33DE5" w:rsidRDefault="00376104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REGISTRATION FORM</w:t>
      </w:r>
    </w:p>
    <w:p w14:paraId="10D17D52" w14:textId="77777777" w:rsidR="00C33DE5" w:rsidRPr="00495F91" w:rsidRDefault="00C33DE5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F48F6F" w14:textId="77777777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student company page, where he can see </w:t>
      </w:r>
      <w:r w:rsidR="00AB05CE">
        <w:rPr>
          <w:rFonts w:ascii="Times New Roman" w:hAnsi="Times New Roman" w:cs="Times New Roman"/>
          <w:szCs w:val="22"/>
        </w:rPr>
        <w:t xml:space="preserve">a </w:t>
      </w:r>
      <w:r>
        <w:rPr>
          <w:rFonts w:ascii="Times New Roman" w:hAnsi="Times New Roman" w:cs="Times New Roman"/>
          <w:szCs w:val="22"/>
        </w:rPr>
        <w:t>list of compan</w:t>
      </w:r>
      <w:r w:rsidR="00C33DE5">
        <w:rPr>
          <w:rFonts w:ascii="Times New Roman" w:hAnsi="Times New Roman" w:cs="Times New Roman"/>
          <w:szCs w:val="22"/>
        </w:rPr>
        <w:t xml:space="preserve">ies and select which company </w:t>
      </w:r>
      <w:r>
        <w:rPr>
          <w:rFonts w:ascii="Times New Roman" w:hAnsi="Times New Roman" w:cs="Times New Roman"/>
          <w:szCs w:val="22"/>
        </w:rPr>
        <w:t>view</w:t>
      </w:r>
    </w:p>
    <w:p w14:paraId="674A0C63" w14:textId="182F7EC0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</w:t>
      </w:r>
      <w:r w:rsidR="0081144E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AC97112" wp14:editId="502396F5">
            <wp:extent cx="4850765" cy="3457575"/>
            <wp:effectExtent l="0" t="0" r="698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517" cy="346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69048" w14:textId="4C841DCE" w:rsidR="005859F0" w:rsidRDefault="0081144E" w:rsidP="00587B23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  <w:sectPr w:rsidR="005859F0" w:rsidSect="005859F0">
          <w:footerReference w:type="even" r:id="rId24"/>
          <w:footerReference w:type="default" r:id="rId25"/>
          <w:headerReference w:type="first" r:id="rId26"/>
          <w:footerReference w:type="first" r:id="rId2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</w:t>
      </w:r>
      <w:r w:rsidR="00053C23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1F30E240" w14:textId="74E5A18E" w:rsidR="00495F91" w:rsidRPr="00EB34B2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lastRenderedPageBreak/>
        <w:t xml:space="preserve">The </w:t>
      </w:r>
      <w:r>
        <w:rPr>
          <w:rFonts w:ascii="Times New Roman" w:hAnsi="Times New Roman" w:cs="Times New Roman"/>
          <w:szCs w:val="22"/>
        </w:rPr>
        <w:t xml:space="preserve">company details including alumni information and company’s </w:t>
      </w:r>
      <w:r w:rsidR="001F41FD">
        <w:rPr>
          <w:rFonts w:ascii="Times New Roman" w:hAnsi="Times New Roman" w:cs="Times New Roman"/>
          <w:szCs w:val="22"/>
        </w:rPr>
        <w:t>share, revenue</w:t>
      </w:r>
      <w:r>
        <w:rPr>
          <w:rFonts w:ascii="Times New Roman" w:hAnsi="Times New Roman" w:cs="Times New Roman"/>
          <w:szCs w:val="22"/>
        </w:rPr>
        <w:t xml:space="preserve"> and net worth</w:t>
      </w:r>
      <w:r w:rsidRPr="00EB34B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6B73B343" wp14:editId="13BB2552">
            <wp:extent cx="5528945" cy="31102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2894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4AAC" w14:textId="39A7D2AE" w:rsidR="00495F91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</w:t>
      </w:r>
      <w:r w:rsidR="003057EE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6E9D5ACA" w14:textId="77777777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30E341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EA077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28C78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E3AB5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8519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52EDA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EE652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233228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BCD90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9353F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083AF0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5371DA1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  <w:sectPr w:rsidR="00B9386E" w:rsidSect="005859F0">
          <w:footerReference w:type="first" r:id="rId29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</w:p>
    <w:p w14:paraId="3D6F1311" w14:textId="33290089" w:rsidR="00FB6771" w:rsidRPr="0044090B" w:rsidRDefault="00674314" w:rsidP="00B9386E">
      <w:pPr>
        <w:spacing w:after="138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44090B">
        <w:rPr>
          <w:rFonts w:ascii="Times New Roman" w:hAnsi="Times New Roman" w:cs="Times New Roman"/>
          <w:b/>
          <w:bCs/>
          <w:sz w:val="36"/>
          <w:szCs w:val="36"/>
        </w:rPr>
        <w:lastRenderedPageBreak/>
        <w:t>CHAPTER 6</w:t>
      </w:r>
    </w:p>
    <w:p w14:paraId="693B4B97" w14:textId="2D4E5779" w:rsidR="00FB6771" w:rsidRDefault="00674314" w:rsidP="001F41FD">
      <w:pPr>
        <w:pStyle w:val="Heading1"/>
        <w:spacing w:after="205" w:line="240" w:lineRule="auto"/>
        <w:ind w:left="10"/>
        <w:jc w:val="center"/>
      </w:pPr>
      <w:r>
        <w:t>CONCLUSION</w:t>
      </w:r>
    </w:p>
    <w:p w14:paraId="22CFC696" w14:textId="5DD08DF4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evelopment of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 system involved many phases. These problems, information needs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activities were documented and later used as the basis for system design. The design phase was concerned primarily with the specification of the system elements in </w:t>
      </w:r>
      <w:r w:rsidR="00AB05CE">
        <w:rPr>
          <w:rFonts w:ascii="Times New Roman" w:eastAsia="Times New Roman" w:hAnsi="Times New Roman" w:cs="Times New Roman"/>
          <w:sz w:val="24"/>
        </w:rPr>
        <w:t xml:space="preserve">a </w:t>
      </w:r>
      <w:r>
        <w:rPr>
          <w:rFonts w:ascii="Times New Roman" w:eastAsia="Times New Roman" w:hAnsi="Times New Roman" w:cs="Times New Roman"/>
          <w:sz w:val="24"/>
        </w:rPr>
        <w:t xml:space="preserve">manner that best </w:t>
      </w:r>
      <w:proofErr w:type="spellStart"/>
      <w:r>
        <w:rPr>
          <w:rFonts w:ascii="Times New Roman" w:eastAsia="Times New Roman" w:hAnsi="Times New Roman" w:cs="Times New Roman"/>
          <w:sz w:val="24"/>
        </w:rPr>
        <w:t>me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needs. To implement this design, a computer program was then written in HTML, PHP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CSS. It is hoped that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</w:rPr>
        <w:t>effective implementation of this software product would eliminate the many problems of the existing system.</w:t>
      </w:r>
    </w:p>
    <w:p w14:paraId="18021D18" w14:textId="053FA791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“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</w:t>
      </w:r>
      <w:r w:rsidR="00B05101">
        <w:rPr>
          <w:rFonts w:ascii="Times New Roman" w:eastAsia="Times New Roman" w:hAnsi="Times New Roman" w:cs="Times New Roman"/>
          <w:sz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</w:rPr>
        <w:t>” is designed and implemented using web Technology concepts which ha</w:t>
      </w:r>
      <w:r w:rsidR="00292A3A">
        <w:rPr>
          <w:rFonts w:ascii="Times New Roman" w:eastAsia="Times New Roman" w:hAnsi="Times New Roman" w:cs="Times New Roman"/>
          <w:sz w:val="24"/>
        </w:rPr>
        <w:t>ve</w:t>
      </w:r>
      <w:r>
        <w:rPr>
          <w:rFonts w:ascii="Times New Roman" w:eastAsia="Times New Roman" w:hAnsi="Times New Roman" w:cs="Times New Roman"/>
          <w:sz w:val="24"/>
        </w:rPr>
        <w:t xml:space="preserve"> become a widely accepted standard for developing web application</w:t>
      </w:r>
      <w:r w:rsidR="00292A3A">
        <w:rPr>
          <w:rFonts w:ascii="Times New Roman" w:eastAsia="Times New Roman" w:hAnsi="Times New Roman" w:cs="Times New Roman"/>
          <w:sz w:val="24"/>
        </w:rPr>
        <w:t>s</w:t>
      </w:r>
      <w:r>
        <w:rPr>
          <w:rFonts w:ascii="Times New Roman" w:eastAsia="Times New Roman" w:hAnsi="Times New Roman" w:cs="Times New Roman"/>
          <w:sz w:val="24"/>
        </w:rPr>
        <w:t xml:space="preserve"> and websites.</w:t>
      </w:r>
    </w:p>
    <w:p w14:paraId="2422E8D4" w14:textId="59A7014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Usage of Web Technology concepts, functions and primitives are well understood and henceforth can be applied for real</w:t>
      </w:r>
      <w:r w:rsidR="00292A3A">
        <w:rPr>
          <w:rFonts w:ascii="Times New Roman" w:eastAsia="Times New Roman" w:hAnsi="Times New Roman" w:cs="Times New Roman"/>
          <w:sz w:val="24"/>
        </w:rPr>
        <w:t>-</w:t>
      </w:r>
      <w:r>
        <w:rPr>
          <w:rFonts w:ascii="Times New Roman" w:eastAsia="Times New Roman" w:hAnsi="Times New Roman" w:cs="Times New Roman"/>
          <w:sz w:val="24"/>
        </w:rPr>
        <w:t>time applications by everyone.</w:t>
      </w:r>
    </w:p>
    <w:p w14:paraId="6A4ACEF3" w14:textId="414959A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 is both informative and entertaining. This project provided an opportunity to learn the various concepts of the subject in detail and provided a platform to express creativity and imagination.</w:t>
      </w:r>
    </w:p>
    <w:p w14:paraId="52F23A7C" w14:textId="360220C8" w:rsidR="00FB6771" w:rsidRDefault="00FB6771" w:rsidP="001F41FD">
      <w:pPr>
        <w:spacing w:after="161" w:line="240" w:lineRule="auto"/>
        <w:jc w:val="center"/>
      </w:pPr>
    </w:p>
    <w:p w14:paraId="31BA8AB4" w14:textId="0AB077D2" w:rsidR="00FB6771" w:rsidRDefault="00FB6771" w:rsidP="001F41FD">
      <w:pPr>
        <w:spacing w:after="187" w:line="240" w:lineRule="auto"/>
        <w:jc w:val="center"/>
      </w:pPr>
    </w:p>
    <w:p w14:paraId="5C67E532" w14:textId="2EF15AA1" w:rsidR="00FB6771" w:rsidRDefault="00FB6771" w:rsidP="001F41FD">
      <w:pPr>
        <w:spacing w:after="187" w:line="240" w:lineRule="auto"/>
        <w:jc w:val="center"/>
      </w:pPr>
    </w:p>
    <w:p w14:paraId="18D085C9" w14:textId="7C2E93D3" w:rsidR="00FB6771" w:rsidRDefault="00FB6771" w:rsidP="001F41FD">
      <w:pPr>
        <w:spacing w:after="187" w:line="240" w:lineRule="auto"/>
        <w:jc w:val="center"/>
      </w:pPr>
    </w:p>
    <w:p w14:paraId="12A92299" w14:textId="21E9EE7B" w:rsidR="00FB6771" w:rsidRDefault="00FB6771" w:rsidP="001F41FD">
      <w:pPr>
        <w:spacing w:after="187" w:line="240" w:lineRule="auto"/>
        <w:jc w:val="center"/>
      </w:pPr>
    </w:p>
    <w:p w14:paraId="7DA1125B" w14:textId="266E9CA8" w:rsidR="00FB6771" w:rsidRDefault="00FB6771" w:rsidP="001F41FD">
      <w:pPr>
        <w:spacing w:after="187" w:line="240" w:lineRule="auto"/>
        <w:jc w:val="center"/>
      </w:pPr>
    </w:p>
    <w:p w14:paraId="274A37E7" w14:textId="7C7CA6CE" w:rsidR="00FB6771" w:rsidRDefault="00FB6771" w:rsidP="001F41FD">
      <w:pPr>
        <w:spacing w:after="187" w:line="240" w:lineRule="auto"/>
        <w:jc w:val="center"/>
      </w:pPr>
    </w:p>
    <w:p w14:paraId="654F62B8" w14:textId="55181B81" w:rsidR="00FB6771" w:rsidRDefault="00FB6771" w:rsidP="001F41FD">
      <w:pPr>
        <w:spacing w:after="187" w:line="240" w:lineRule="auto"/>
        <w:jc w:val="center"/>
      </w:pPr>
    </w:p>
    <w:p w14:paraId="318B29D3" w14:textId="18E408A5" w:rsidR="00FB6771" w:rsidRDefault="00FB6771" w:rsidP="001F41FD">
      <w:pPr>
        <w:spacing w:line="240" w:lineRule="auto"/>
        <w:jc w:val="center"/>
      </w:pPr>
    </w:p>
    <w:p w14:paraId="42D05C98" w14:textId="7F2C612D" w:rsidR="00FB6771" w:rsidRDefault="00FB6771" w:rsidP="001F41FD">
      <w:pPr>
        <w:spacing w:after="112" w:line="240" w:lineRule="auto"/>
        <w:jc w:val="center"/>
      </w:pPr>
    </w:p>
    <w:p w14:paraId="1B6F1E5E" w14:textId="77777777" w:rsidR="00B9386E" w:rsidRDefault="00674314" w:rsidP="00B9386E">
      <w:pPr>
        <w:pStyle w:val="Heading1"/>
        <w:spacing w:after="451"/>
      </w:pPr>
      <w:r>
        <w:lastRenderedPageBreak/>
        <w:t>CHAPTER 7</w:t>
      </w:r>
    </w:p>
    <w:p w14:paraId="2C29041E" w14:textId="10ECCB80" w:rsidR="00FB6771" w:rsidRDefault="00674314" w:rsidP="00B9386E">
      <w:pPr>
        <w:pStyle w:val="Heading1"/>
        <w:spacing w:after="451"/>
        <w:ind w:left="1435" w:firstLine="725"/>
      </w:pPr>
      <w:r>
        <w:t>FUTURE ENHANCEMENTS</w:t>
      </w:r>
    </w:p>
    <w:p w14:paraId="3C8FBCA1" w14:textId="4C0B1AC9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/Website can have future enhancements that will make the website more popular and widely used.</w:t>
      </w:r>
      <w:r w:rsidR="004C16E6">
        <w:rPr>
          <w:rFonts w:ascii="Times New Roman" w:eastAsia="Times New Roman" w:hAnsi="Times New Roman" w:cs="Times New Roman"/>
          <w:sz w:val="24"/>
        </w:rPr>
        <w:t xml:space="preserve"> </w:t>
      </w:r>
    </w:p>
    <w:p w14:paraId="71443C22" w14:textId="514AEB6B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project can include enhancements such as enhanc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face by adding mor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active features to personaliz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experience. </w:t>
      </w:r>
      <w:r w:rsidR="00865892">
        <w:rPr>
          <w:rFonts w:ascii="Times New Roman" w:eastAsia="Times New Roman" w:hAnsi="Times New Roman" w:cs="Times New Roman"/>
          <w:sz w:val="24"/>
        </w:rPr>
        <w:t>Placement</w:t>
      </w:r>
      <w:r>
        <w:rPr>
          <w:rFonts w:ascii="Times New Roman" w:eastAsia="Times New Roman" w:hAnsi="Times New Roman" w:cs="Times New Roman"/>
          <w:sz w:val="24"/>
        </w:rPr>
        <w:t xml:space="preserve"> management can further be enhanced by adding many more events and services. Add</w:t>
      </w:r>
      <w:r w:rsidR="00865892">
        <w:rPr>
          <w:rFonts w:ascii="Times New Roman" w:eastAsia="Times New Roman" w:hAnsi="Times New Roman" w:cs="Times New Roman"/>
          <w:sz w:val="24"/>
        </w:rPr>
        <w:t>ing</w:t>
      </w:r>
      <w:r>
        <w:rPr>
          <w:rFonts w:ascii="Times New Roman" w:eastAsia="Times New Roman" w:hAnsi="Times New Roman" w:cs="Times New Roman"/>
          <w:sz w:val="24"/>
        </w:rPr>
        <w:t xml:space="preserve"> different </w:t>
      </w:r>
      <w:r w:rsidR="00865892">
        <w:rPr>
          <w:rFonts w:ascii="Times New Roman" w:eastAsia="Times New Roman" w:hAnsi="Times New Roman" w:cs="Times New Roman"/>
          <w:sz w:val="24"/>
        </w:rPr>
        <w:t>methods of communication between the student, admin, alumni and company staff. Enabling a notification bar and linking the website functionalities to a mobile application can make the placement management system more functional.</w:t>
      </w:r>
    </w:p>
    <w:p w14:paraId="61C3E7C6" w14:textId="4BDEF594" w:rsidR="00FB6771" w:rsidRDefault="00FB6771" w:rsidP="001F41FD">
      <w:pPr>
        <w:spacing w:after="398" w:line="240" w:lineRule="auto"/>
        <w:jc w:val="center"/>
      </w:pPr>
    </w:p>
    <w:p w14:paraId="339F87D9" w14:textId="437FFF50" w:rsidR="00FB6771" w:rsidRDefault="00FB6771" w:rsidP="001F41FD">
      <w:pPr>
        <w:spacing w:after="8" w:line="240" w:lineRule="auto"/>
        <w:jc w:val="center"/>
      </w:pPr>
    </w:p>
    <w:p w14:paraId="0A2B5F69" w14:textId="20728405" w:rsidR="00FB6771" w:rsidRDefault="00FB6771" w:rsidP="001F41FD">
      <w:pPr>
        <w:spacing w:after="67" w:line="240" w:lineRule="auto"/>
        <w:jc w:val="center"/>
      </w:pPr>
    </w:p>
    <w:p w14:paraId="3CF7EEE0" w14:textId="643F7321" w:rsidR="00FB6771" w:rsidRDefault="00FB6771" w:rsidP="001F41FD">
      <w:pPr>
        <w:spacing w:after="65" w:line="240" w:lineRule="auto"/>
        <w:jc w:val="center"/>
      </w:pPr>
    </w:p>
    <w:p w14:paraId="0E93D5E7" w14:textId="7130A57B" w:rsidR="00FB6771" w:rsidRDefault="00FB6771" w:rsidP="001F41FD">
      <w:pPr>
        <w:spacing w:after="65" w:line="240" w:lineRule="auto"/>
        <w:jc w:val="center"/>
      </w:pPr>
    </w:p>
    <w:p w14:paraId="5881C02E" w14:textId="7249607C" w:rsidR="00FB6771" w:rsidRDefault="00FB6771" w:rsidP="001F41FD">
      <w:pPr>
        <w:spacing w:after="67" w:line="240" w:lineRule="auto"/>
        <w:jc w:val="center"/>
      </w:pPr>
    </w:p>
    <w:p w14:paraId="04B68692" w14:textId="0407582E" w:rsidR="00FB6771" w:rsidRDefault="00FB6771" w:rsidP="001F41FD">
      <w:pPr>
        <w:spacing w:after="65" w:line="240" w:lineRule="auto"/>
        <w:jc w:val="center"/>
      </w:pPr>
    </w:p>
    <w:p w14:paraId="69554B0E" w14:textId="28CE9C2D" w:rsidR="00FB6771" w:rsidRDefault="00FB6771" w:rsidP="001F41FD">
      <w:pPr>
        <w:spacing w:after="65" w:line="240" w:lineRule="auto"/>
        <w:jc w:val="center"/>
      </w:pPr>
    </w:p>
    <w:p w14:paraId="082D44E3" w14:textId="194A3E6B" w:rsidR="00FB6771" w:rsidRDefault="00FB6771" w:rsidP="001F41FD">
      <w:pPr>
        <w:spacing w:line="240" w:lineRule="auto"/>
        <w:jc w:val="center"/>
      </w:pPr>
    </w:p>
    <w:sectPr w:rsidR="00FB6771" w:rsidSect="005859F0">
      <w:headerReference w:type="even" r:id="rId30"/>
      <w:headerReference w:type="default" r:id="rId31"/>
      <w:footerReference w:type="even" r:id="rId32"/>
      <w:footerReference w:type="default" r:id="rId33"/>
      <w:pgSz w:w="12240" w:h="15840"/>
      <w:pgMar w:top="725" w:right="1373" w:bottom="1465" w:left="2160" w:header="720" w:footer="72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2F7CBE" w14:textId="77777777" w:rsidR="008C0383" w:rsidRDefault="008C0383">
      <w:pPr>
        <w:spacing w:line="240" w:lineRule="auto"/>
      </w:pPr>
      <w:r>
        <w:separator/>
      </w:r>
    </w:p>
  </w:endnote>
  <w:endnote w:type="continuationSeparator" w:id="0">
    <w:p w14:paraId="5C549977" w14:textId="77777777" w:rsidR="008C0383" w:rsidRDefault="008C03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AEFD21" w14:textId="77777777" w:rsidR="00B9386E" w:rsidRDefault="00B9386E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07392" behindDoc="0" locked="0" layoutInCell="1" allowOverlap="1" wp14:anchorId="0E0CAF6F" wp14:editId="17B2F996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37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8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2EB30BC" id="Group 36" o:spid="_x0000_s1026" style="position:absolute;margin-left:106.6pt;margin-top:725.25pt;width:434.95pt;height:4.45pt;z-index:25170739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PeQsMA&#10;AADbAAAADwAAAGRycy9kb3ducmV2LnhtbESP0WoCMRRE3wv+Q7hC32pWC1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PeQ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WHPbsA&#10;AADbAAAADwAAAGRycy9kb3ducmV2LnhtbERPSwrCMBDdC94hjODOpip+qI0iouDGRdUDDM3YljaT&#10;0kSttzcLweXj/dNdbxrxos5VlhVMoxgEcW51xYWC++00WYNwHlljY5kUfMjBbjscpJho++aMXldf&#10;iBDCLkEFpfdtIqXLSzLoItsSB+5hO4M+wK6QusN3CDeNnMXxUhqsODSU2NKhpLy+Po2CS+GO9Z4o&#10;i/Fj85XMzKJ6zpQaj/r9BoSn3v/FP/dZK5iHseFL+AFy+w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+lhz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231AB29" w14:textId="49A3C8E2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5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56802B5F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49665A" w14:textId="77777777" w:rsidR="00B9386E" w:rsidRDefault="00B9386E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3536" behindDoc="0" locked="0" layoutInCell="1" allowOverlap="1" wp14:anchorId="523F2E4A" wp14:editId="5CDFBFE5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5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6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B74429F" id="Group 44" o:spid="_x0000_s1026" style="position:absolute;margin-left:106.6pt;margin-top:725.25pt;width:434.95pt;height:4.45pt;z-index:25171353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uW08MA&#10;AADbAAAADwAAAGRycy9kb3ducmV2LnhtbESP0WoCMRRE3wv+Q7hC32pWaUVXo4ggFUofXP2Ay+a6&#10;Wd3cLEl0t359Uyj4OMzMGWa57m0j7uRD7VjBeJSBIC6drrlScDru3mYgQkTW2DgmBT8UYL0avCwx&#10;167jA92LWIkE4ZCjAhNjm0sZSkMWw8i1xMk7O28xJukrqT12CW4bOcmyqbRYc1ow2NLWUHktblZB&#10;ne38+HH46s13My/nl88ubruNUq/DfrMAEamPz/B/e68VvH/A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uW08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DFq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L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lwxam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CE854E0" w14:textId="23072BB3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817158">
      <w:t>27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80CE878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61290E" w14:textId="77777777" w:rsidR="00B9386E" w:rsidRDefault="00B9386E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692032" behindDoc="0" locked="0" layoutInCell="1" allowOverlap="1" wp14:anchorId="4696DCF0" wp14:editId="24A6C7E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949A158" id="Group 2" o:spid="_x0000_s1026" style="position:absolute;margin-left:106.6pt;margin-top:725.25pt;width:434.95pt;height:4.45pt;z-index:2516920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JxmcMA&#10;AADaAAAADwAAAGRycy9kb3ducmV2LnhtbESPwWrDMBBE74X+g9hCb43sQkPiRgnBEBIIOdjtByzW&#10;1nJirYykxm6/PioUchxm5g2z2ky2F1fyoXOsIJ9lIIgbpztuFXx+7F4WIEJE1tg7JgU/FGCzfnxY&#10;YaHdyBVd69iKBOFQoAIT41BIGRpDFsPMDcTJ+3LeYkzSt1J7HBPc9vI1y+bSYsdpweBApaHmUn9b&#10;BV228/lvdZzMqV82y/N+jOW4Ver5adq+g4g0xXv4v33QCt7g70q6AX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CJxmcMAAADa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CZ1b0A&#10;AADaAAAADwAAAGRycy9kb3ducmV2LnhtbESPzQrCMBCE74LvEFbwZlMFf6imIqLgxUPVB1iatS1t&#10;NqWJWt/eCILHYWa+YTbb3jTiSZ2rLCuYRjEI4tzqigsFt+txsgLhPLLGxjIpeJODbTocbDDR9sUZ&#10;PS++EAHCLkEFpfdtIqXLSzLoItsSB+9uO4M+yK6QusNXgJtGzuJ4IQ1WHBZKbGlfUl5fHkbBuXCH&#10;ekeUxfi2+VJmZl49ZkqNR/1uDcJT7//hX/ukFSzheyXcAJl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CWCZ1b0AAADa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070D276" w14:textId="6B6B1927" w:rsidR="00B9386E" w:rsidRDefault="00B9386E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4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03469A37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CA1FED" w14:textId="77777777" w:rsidR="001456B5" w:rsidRDefault="001456B5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B22B1DF" wp14:editId="0D0E8B43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3" name="Group 21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4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5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E959CA9" id="Group 21983" o:spid="_x0000_s1026" style="position:absolute;margin-left:106.6pt;margin-top:725.25pt;width:434.95pt;height:4.45pt;z-index:25173811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CAPJc22gIAAMAJAAAOAAAAAAAAAAAAAAAA&#10;AC4CAABkcnMvZTJvRG9jLnhtbFBLAQItABQABgAIAAAAIQCpLduQ4wAAAA4BAAAPAAAAAAAAAAAA&#10;AAAAADQFAABkcnMvZG93bnJldi54bWxQSwUGAAAAAAQABADzAAAARA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HGA8YA&#10;AADeAAAADwAAAGRycy9kb3ducmV2LnhtbESPUWvCMBSF3wf+h3AF32ZaEbGdUUQQBdmDbj/g0tw1&#10;3ZqbkkRb/fWLMNjj4ZzzHc5qM9hW3MiHxrGCfJqBIK6cbrhW8Pmxf12CCBFZY+uYFNwpwGY9ellh&#10;qV3PZ7pdYi0ShEOJCkyMXSllqAxZDFPXESfvy3mLMUlfS+2xT3DbylmWLaTFhtOCwY52hqqfy9Uq&#10;aLK9zx/n02De26Iqvg993PVbpSbjYfsGItIQ/8N/7aNWMMuL5Ryed9IV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6HGA8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LX4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Uz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0LX4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8377B8D" w14:textId="71D05DA5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7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738B8964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8A25B7" w14:textId="77777777" w:rsidR="001456B5" w:rsidRDefault="001456B5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40160" behindDoc="0" locked="0" layoutInCell="1" allowOverlap="1" wp14:anchorId="5FDDE23B" wp14:editId="5E3CE772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6" name="Group 219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C722D54" id="Group 21986" o:spid="_x0000_s1026" style="position:absolute;margin-left:106.6pt;margin-top:725.25pt;width:434.95pt;height:4.45pt;z-index:25174016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NYdMYA&#10;AADeAAAADwAAAGRycy9kb3ducmV2LnhtbESPQWsCMRSE7wX/Q3iCt5pdD+pujSKCKEgP2v6Ax+Z1&#10;s+3mZUmiu/rrG6HQ4zAz3zCrzWBbcSMfGscK8mkGgrhyuuFawefH/nUJIkRkja1jUnCnAJv16GWF&#10;pXY9n+l2ibVIEA4lKjAxdqWUoTJkMUxdR5y8L+ctxiR9LbXHPsFtK2dZNpcWG04LBjvaGap+Ller&#10;oMn2Pn+cT4N5b4uq+D70cddvlZqMh+0biEhD/A//tY9awSwvlgt43klX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3NYdM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N4fL0A&#10;AADeAAAADwAAAGRycy9kb3ducmV2LnhtbERPSwrCMBDdC94hjOBOUwv+aqOIKLhxUfUAQzO2pc2k&#10;NFHr7c1CcPl4/3TXm0a8qHOVZQWzaQSCOLe64kLB/XaarEA4j6yxsUwKPuRgtx0OUky0fXNGr6sv&#10;RAhhl6CC0vs2kdLlJRl0U9sSB+5hO4M+wK6QusN3CDeNjKNoIQ1WHBpKbOlQUl5fn0bBpXDHek+U&#10;Rfix+VJmZl49Y6XGo36/AeGp93/xz33WCuLZehX2hjvhCsjtF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UN4fL0AAADe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7D5A842" w14:textId="255D1780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8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3AA4D075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12BA8" w14:textId="77777777" w:rsidR="00E4548B" w:rsidRDefault="00E4548B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36064" behindDoc="0" locked="0" layoutInCell="1" allowOverlap="1" wp14:anchorId="3671A869" wp14:editId="4156A4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0" name="Group 219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1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2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5300169" id="Group 21980" o:spid="_x0000_s1026" style="position:absolute;margin-left:106.6pt;margin-top:725.25pt;width:434.95pt;height:4.45pt;z-index:2517360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D4UetN2gIAAMAJAAAOAAAAAAAAAAAAAAAA&#10;AC4CAABkcnMvZTJvRG9jLnhtbFBLAQItABQABgAIAAAAIQCpLduQ4wAAAA4BAAAPAAAAAAAAAAAA&#10;AAAAADQFAABkcnMvZG93bnJldi54bWxQSwUGAAAAAAQABADzAAAARA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Zlm8UA&#10;AADeAAAADwAAAGRycy9kb3ducmV2LnhtbESPQYvCMBSE7wv+h/CEva1pPYitRhFBFGQPuv6AR/Ns&#10;utu8lCTaur9+Iwh7HGbmG2a5Hmwr7uRD41hBPslAEFdON1wruHztPuYgQkTW2DomBQ8KsF6N3pZY&#10;atfzie7nWIsE4VCiAhNjV0oZKkMWw8R1xMm7Om8xJulrqT32CW5bOc2ymbTYcFow2NHWUPVzvlkF&#10;Tbbz+e/pOJjPtqiK730ft/1GqffxsFmAiDTE//CrfdAKpnkxz+F5J10Bu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1mWb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tPl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cTwvROugF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KtPl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4654B8C1" w14:textId="5F260BA0" w:rsidR="00E4548B" w:rsidRDefault="00E4548B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6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3B408D18" w14:textId="77777777" w:rsidR="00E4548B" w:rsidRDefault="00E4548B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8BCC2C" w14:textId="77777777" w:rsidR="005859F0" w:rsidRDefault="005859F0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42208" behindDoc="0" locked="0" layoutInCell="1" allowOverlap="1" wp14:anchorId="31A668C9" wp14:editId="580EA8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9" name="Group 2198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0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1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0F89F78" id="Group 21989" o:spid="_x0000_s1026" style="position:absolute;margin-left:106.6pt;margin-top:725.25pt;width:434.95pt;height:4.45pt;z-index:251742208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NNOBZXcAgAAwAkAAA4AAAAAAAAAAAAA&#10;AAAALgIAAGRycy9lMm9Eb2MueG1sUEsBAi0AFAAGAAgAAAAhAKkt25DjAAAADgEAAA8AAAAAAAAA&#10;AAAAAAAANgUAAGRycy9kb3ducmV2LnhtbFBLBQYAAAAABAAEAPMAAABGBgAAAAA=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NW3cMA&#10;AADeAAAADwAAAGRycy9kb3ducmV2LnhtbESPzYrCMBSF9wO+Q7iCuzGtC5lWo4ggDogLHR/g0lyb&#10;anNTkmg7Pr1ZDMzycP74luvBtuJJPjSOFeTTDARx5XTDtYLLz+7zC0SIyBpbx6TglwKsV6OPJZba&#10;9Xyi5znWIo1wKFGBibErpQyVIYth6jri5F2dtxiT9LXUHvs0bls5y7K5tNhwejDY0dZQdT8/rIIm&#10;2/n8dToM5tgWVXHb93Hbb5SajIfNAkSkIf6H/9rfWsEsL4oEkHASCsjVG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NW3cMAAADe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BHPMAA&#10;AADeAAAADwAAAGRycy9kb3ducmV2LnhtbESPzQrCMBCE74LvEFbwpmkL/lWjiCh48VD1AZZmbYvN&#10;pjRR69sbQfA4zMw3zGrTmVo8qXWVZQXxOAJBnFtdcaHgejmM5iCcR9ZYWyYFb3KwWfd7K0y1fXFG&#10;z7MvRICwS1FB6X2TSunykgy6sW2Ig3ezrUEfZFtI3eIrwE0tkyiaSoMVh4USG9qVlN/PD6PgVLj9&#10;fUuURfi2+UxmZlI9EqWGg267BOGp8//wr33UCpJ4sYj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aBHPM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D247BD8" w14:textId="6A75B208" w:rsidR="005859F0" w:rsidRDefault="005859F0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9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4BAFC85D" w14:textId="77777777" w:rsidR="005859F0" w:rsidRDefault="005859F0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65BDE7" w14:textId="77777777" w:rsidR="00817158" w:rsidRDefault="00817158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17632" behindDoc="0" locked="0" layoutInCell="1" allowOverlap="1" wp14:anchorId="6DA44A05" wp14:editId="52B88518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9" name="Group 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60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DB53AE9" id="Group 59" o:spid="_x0000_s1026" style="position:absolute;margin-left:106.6pt;margin-top:725.25pt;width:434.95pt;height:4.45pt;z-index:2517176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lpK78A&#10;AADbAAAADwAAAGRycy9kb3ducmV2LnhtbERPy4rCMBTdC/5DuMLsNHUWotUoIogD4sLHB1yaa1Nt&#10;bkoSbZ2vNwvB5eG8F6vO1uJJPlSOFYxHGQjiwumKSwWX83Y4BREissbaMSl4UYDVst9bYK5dy0d6&#10;nmIpUgiHHBWYGJtcylAYshhGriFO3NV5izFBX0rtsU3htpa/WTaRFitODQYb2hgq7qeHVVBlWz/+&#10;P+47c6hnxey2a+OmXSv1M+jWcxCRuvgVf9x/WsEkrU9f0g+Qy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2Wkr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wBvb4A&#10;AADbAAAADwAAAGRycy9kb3ducmV2LnhtbESPzQrCMBCE74LvEFbwZlMFf6imIqLgxUPVB1iatS1t&#10;NqWJWt/eCILHYWa+YTbb3jTiSZ2rLCuYRjEI4tzqigsFt+txsgLhPLLGxjIpeJODbTocbDDR9sUZ&#10;PS++EAHCLkEFpfdtIqXLSzLoItsSB+9uO4M+yK6QusNXgJtGzuJ4IQ1WHBZKbGlfUl5fHkbBuXCH&#10;ekeUxfi2+VJmZl49ZkqNR/1uDcJT7//hX/ukFSym8P0SfoBM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0sAb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69333BCE" w14:textId="146A47E1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31</w:t>
    </w:r>
    <w:bookmarkStart w:id="0" w:name="_GoBack"/>
    <w:bookmarkEnd w:id="0"/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6D8A4C76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802F25" w14:textId="77777777" w:rsidR="00817158" w:rsidRDefault="00817158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5584" behindDoc="0" locked="0" layoutInCell="1" allowOverlap="1" wp14:anchorId="705735B0" wp14:editId="5CB392E7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6" name="Group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07115D6" id="Group 56" o:spid="_x0000_s1026" style="position:absolute;margin-left:106.6pt;margin-top:725.25pt;width:434.95pt;height:4.45pt;z-index:25171558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HtROFzcAgAAtAkAAA4AAAAAAAAAAAAA&#10;AAAALgIAAGRycy9lMm9Eb2MueG1sUEsBAi0AFAAGAAgAAAAhAKkt25DjAAAADgEAAA8AAAAAAAAA&#10;AAAAAAAANgUAAGRycy9kb3ducmV2LnhtbFBLBQYAAAAABAAEAPMAAABG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w74sMA&#10;AADbAAAADwAAAGRycy9kb3ducmV2LnhtbESP0WoCMRRE3wv+Q7hC32pWoV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w74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pinbsA&#10;AADbAAAADwAAAGRycy9kb3ducmV2LnhtbERPSwrCMBDdC94hjODOphb8UI0iouDGRdUDDM3YFptJ&#10;aVJbb28WgsvH+2/3g6nFm1pXWVYwj2IQxLnVFRcKHvfzbA3CeWSNtWVS8CEH+914tMVU254zet98&#10;IUIIuxQVlN43qZQuL8mgi2xDHLinbQ36ANtC6hb7EG5qmcTxUhqsODSU2NCxpPx164yCa+FOrwNR&#10;FuPH5iuZmUXVJUpNJ8NhA8LT4P/in/uiFSzC2PAl/AC5+w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MJ6Yp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29D7AD5" w14:textId="53539035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E4548B" w:rsidRPr="00E4548B">
      <w:rPr>
        <w:rFonts w:ascii="Times New Roman" w:hAnsi="Times New Roman" w:cs="Times New Roman"/>
        <w:sz w:val="24"/>
        <w:szCs w:val="24"/>
      </w:rPr>
      <w:t>3</w:t>
    </w:r>
    <w:r w:rsidR="00CD4E7A">
      <w:rPr>
        <w:rFonts w:ascii="Times New Roman" w:hAnsi="Times New Roman" w:cs="Times New Roman"/>
        <w:sz w:val="24"/>
        <w:szCs w:val="24"/>
      </w:rPr>
      <w:t>0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E7DEF6E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7B9C2A" w14:textId="77777777" w:rsidR="008C0383" w:rsidRDefault="008C0383">
      <w:pPr>
        <w:spacing w:line="240" w:lineRule="auto"/>
      </w:pPr>
      <w:r>
        <w:separator/>
      </w:r>
    </w:p>
  </w:footnote>
  <w:footnote w:type="continuationSeparator" w:id="0">
    <w:p w14:paraId="30F03B6D" w14:textId="77777777" w:rsidR="008C0383" w:rsidRDefault="008C038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A08D8" w14:textId="1DCB31F7" w:rsidR="00B9386E" w:rsidRPr="005859F0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5280" behindDoc="0" locked="0" layoutInCell="1" allowOverlap="1" wp14:anchorId="6E152381" wp14:editId="3BFFF3D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2" name="Group 219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3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5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43E2E32" id="Group 21992" o:spid="_x0000_s1026" style="position:absolute;margin-left:106.6pt;margin-top:50.9pt;width:434.95pt;height:4.45pt;z-index:25174528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HIqsYA&#10;AADeAAAADwAAAGRycy9kb3ducmV2LnhtbESP3WoCMRSE7wu+QziCdzW7CtJdjSKCtFC88OcBDpvT&#10;zdbNyZJEd9unbwShl8PMfMOsNoNtxZ18aBwryKcZCOLK6YZrBZfz/vUNRIjIGlvHpOCHAmzWo5cV&#10;ltr1fKT7KdYiQTiUqMDE2JVShsqQxTB1HXHyvpy3GJP0tdQe+wS3rZxl2UJabDgtGOxoZ6i6nm5W&#10;QZPtff57/BzMoS2q4vu9j7t+q9RkPGyXICIN8T/8bH9oBbO8KObwuJOugF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ZHIqs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tBP8AA&#10;AADeAAAADwAAAGRycy9kb3ducmV2LnhtbESPzQrCMBCE74LvEFbwZlML/lWjiCh48VD1AZZmbYvN&#10;pjRR69sbQfA4zMw3zGrTmVo8qXWVZQXjKAZBnFtdcaHgejmM5iCcR9ZYWyYFb3KwWfd7K0y1fXFG&#10;z7MvRICwS1FB6X2TSunykgy6yDbEwbvZ1qAPsi2kbvEV4KaWSRxPpcGKw0KJDe1Kyu/nh1FwKtz+&#10;viXKYnzbfCYzM6keiVLDQbddgvDU+X/41z5qBcl4sZjA9064AnL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ptBP8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6304" behindDoc="1" locked="0" layoutInCell="1" allowOverlap="1" wp14:anchorId="653B439E" wp14:editId="2D9DF88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6" name="Group 219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5104B09F" id="Group 21996" o:spid="_x0000_s1026" style="position:absolute;margin-left:0;margin-top:0;width:0;height:0;z-index:-251570176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08dgA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20548E71" wp14:editId="66E9436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7" name="Group 219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23403087" id="Group 21997" o:spid="_x0000_s1026" style="position:absolute;margin-left:0;margin-top:0;width:0;height:0;z-index:-251572224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kXZuO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82CAD7" w14:textId="77777777" w:rsidR="00B9386E" w:rsidRDefault="00B9386E" w:rsidP="00B9386E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10464" behindDoc="0" locked="0" layoutInCell="1" allowOverlap="1" wp14:anchorId="48AC5992" wp14:editId="16F50A1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39" name="Group 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0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30D97EA" id="Group 39" o:spid="_x0000_s1026" style="position:absolute;margin-left:106.6pt;margin-top:50.9pt;width:434.95pt;height:4.45pt;z-index:2517104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w1S78A&#10;AADbAAAADwAAAGRycy9kb3ducmV2LnhtbERPy4rCMBTdC/5DuMLsNFVEtBpFBBlhcOHjAy7Ntak2&#10;NyXJ2M58vVkILg/nvdp0thZP8qFyrGA8ykAQF05XXCq4XvbDOYgQkTXWjknBHwXYrPu9FebatXyi&#10;5zmWIoVwyFGBibHJpQyFIYth5BrixN2ctxgT9KXUHtsUbms5ybKZtFhxajDY0M5Q8Tj/WgVVtvfj&#10;/9NPZ471oljcv9u4a7dKfQ267RJEpC5+xG/3QSuYpvXpS/oBcv0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bDVL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ld3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T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aZXd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11488" behindDoc="1" locked="0" layoutInCell="1" allowOverlap="1" wp14:anchorId="5191A65E" wp14:editId="5BA847F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4ADA2CE" id="Group 42" o:spid="_x0000_s1026" style="position:absolute;margin-left:0;margin-top:0;width:0;height:0;z-index:-251604992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C5oPGk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9440" behindDoc="1" locked="0" layoutInCell="1" allowOverlap="1" wp14:anchorId="61DD3361" wp14:editId="7E0904F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3" name="Group 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BBEED00" id="Group 43" o:spid="_x0000_s1026" style="position:absolute;margin-left:0;margin-top:0;width:0;height:0;z-index:-25160704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SirLt0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5A889" w14:textId="77777777" w:rsidR="00CD4E7A" w:rsidRDefault="00CD4E7A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6E2DE" w14:textId="77777777" w:rsidR="00B97073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9376" behindDoc="0" locked="0" layoutInCell="1" allowOverlap="1" wp14:anchorId="70AA2FDE" wp14:editId="4BFB53F4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8" name="Group 219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9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0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DAA32DF" id="Group 21998" o:spid="_x0000_s1026" style="position:absolute;margin-left:106.6pt;margin-top:50.9pt;width:434.95pt;height:4.45pt;z-index:25174937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n/QMUA&#10;AADeAAAADwAAAGRycy9kb3ducmV2LnhtbESPQWsCMRSE7wX/Q3hCbzW7HkqzNYoI0oL0oPYHPDbP&#10;zermZUmiu/bXN4WCx2FmvmEWq9F14kYhtp41lLMCBHHtTcuNhu/j9uUNREzIBjvPpOFOEVbLydMC&#10;K+MH3tPtkBqRIRwr1GBT6ispY23JYZz5njh7Jx8cpixDI03AIcNdJ+dF8SodtpwXLPa0sVRfDlen&#10;oS22ofzZ70b71alanT+GtBnWWj9Px/U7iERjeoT/259Gw7xUSsHfnXwF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ef9A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/5BL8A&#10;AADeAAAADwAAAGRycy9kb3ducmV2LnhtbESPzQrCMBCE74LvEFbwpqkFf6jGUkTBi4eqD7A0a1ts&#10;NqWJWt/eCILHYWa+YTZpbxrxpM7VlhXMphEI4sLqmksF18thsgLhPLLGxjIpeJODdDscbDDR9sU5&#10;Pc++FAHCLkEFlfdtIqUrKjLoprYlDt7NdgZ9kF0pdYevADeNjKNoIQ3WHBYqbGlXUXE/P4yCU+n2&#10;94woj/Bti6XMzbx+xEqNR322BuGp9//wr33UCuKAnMH3TrgCcv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cP/kEvwAAAN4AAAAPAAAAAAAAAAAAAAAAAJgCAABkcnMvZG93bnJl&#10;di54bWxQSwUGAAAAAAQABAD1AAAAhAMAAAAA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50400" behindDoc="1" locked="0" layoutInCell="1" allowOverlap="1" wp14:anchorId="03D09EAC" wp14:editId="7563D6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2" name="Group 220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2CF194D2" id="Group 22002" o:spid="_x0000_s1026" style="position:absolute;margin-left:0;margin-top:0;width:0;height:0;z-index:-25156608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AJWsnl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122C6235" wp14:editId="4BC04EC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3" name="Group 2200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4F1D9EF4" id="Group 22003" o:spid="_x0000_s1026" style="position:absolute;margin-left:0;margin-top:0;width:0;height:0;z-index:-25156812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BL68fd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</w:p>
  <w:p w14:paraId="38310919" w14:textId="77777777" w:rsidR="00B97073" w:rsidRDefault="00B97073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41EBCC" w14:textId="70387994" w:rsidR="00B97073" w:rsidRPr="00B97073" w:rsidRDefault="00B97073" w:rsidP="00B97073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003415" w14:textId="7E78B78C" w:rsidR="00C33DE5" w:rsidRPr="00C33DE5" w:rsidRDefault="00C33DE5" w:rsidP="00C33D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1A0060"/>
    <w:multiLevelType w:val="hybridMultilevel"/>
    <w:tmpl w:val="435216AE"/>
    <w:lvl w:ilvl="0" w:tplc="6F68898A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2E988">
      <w:start w:val="1"/>
      <w:numFmt w:val="bullet"/>
      <w:lvlText w:val="o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32C930">
      <w:start w:val="1"/>
      <w:numFmt w:val="bullet"/>
      <w:lvlText w:val="▪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0928A">
      <w:start w:val="1"/>
      <w:numFmt w:val="bullet"/>
      <w:lvlText w:val="•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D279A4">
      <w:start w:val="1"/>
      <w:numFmt w:val="bullet"/>
      <w:lvlText w:val="o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EC28F8">
      <w:start w:val="1"/>
      <w:numFmt w:val="bullet"/>
      <w:lvlText w:val="▪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8CA184">
      <w:start w:val="1"/>
      <w:numFmt w:val="bullet"/>
      <w:lvlText w:val="•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D25D86">
      <w:start w:val="1"/>
      <w:numFmt w:val="bullet"/>
      <w:lvlText w:val="o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AA35BE">
      <w:start w:val="1"/>
      <w:numFmt w:val="bullet"/>
      <w:lvlText w:val="▪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6D2020C4"/>
    <w:multiLevelType w:val="hybridMultilevel"/>
    <w:tmpl w:val="6BD67A44"/>
    <w:lvl w:ilvl="0" w:tplc="F15E3C0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EA15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F6C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666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24C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30BDF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A7D0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A098A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6EF5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72B31B15"/>
    <w:multiLevelType w:val="hybridMultilevel"/>
    <w:tmpl w:val="458CA258"/>
    <w:lvl w:ilvl="0" w:tplc="7BDE8C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CACD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EF6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40B7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9476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6A5E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24B3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41B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722A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KwMLA0NzAxNjJS0lEKTi0uzszPAykwqgUAttAD6CwAAAA="/>
  </w:docVars>
  <w:rsids>
    <w:rsidRoot w:val="00FB6771"/>
    <w:rsid w:val="00053C23"/>
    <w:rsid w:val="000E3909"/>
    <w:rsid w:val="00120A31"/>
    <w:rsid w:val="001456B5"/>
    <w:rsid w:val="001A4571"/>
    <w:rsid w:val="001F41FD"/>
    <w:rsid w:val="00206670"/>
    <w:rsid w:val="00270BBC"/>
    <w:rsid w:val="00292A3A"/>
    <w:rsid w:val="002B2C9F"/>
    <w:rsid w:val="003057EE"/>
    <w:rsid w:val="00331DEA"/>
    <w:rsid w:val="00376104"/>
    <w:rsid w:val="003D26F0"/>
    <w:rsid w:val="0044090B"/>
    <w:rsid w:val="00495F91"/>
    <w:rsid w:val="004C16E6"/>
    <w:rsid w:val="00523BA1"/>
    <w:rsid w:val="00527BD1"/>
    <w:rsid w:val="005859F0"/>
    <w:rsid w:val="00587B23"/>
    <w:rsid w:val="00674314"/>
    <w:rsid w:val="0071299B"/>
    <w:rsid w:val="007150C6"/>
    <w:rsid w:val="0081144E"/>
    <w:rsid w:val="008143C6"/>
    <w:rsid w:val="00817158"/>
    <w:rsid w:val="00865892"/>
    <w:rsid w:val="008C0383"/>
    <w:rsid w:val="008D05A2"/>
    <w:rsid w:val="0097214B"/>
    <w:rsid w:val="00A35461"/>
    <w:rsid w:val="00AA650C"/>
    <w:rsid w:val="00AB05CE"/>
    <w:rsid w:val="00B05101"/>
    <w:rsid w:val="00B053BB"/>
    <w:rsid w:val="00B7280E"/>
    <w:rsid w:val="00B9386E"/>
    <w:rsid w:val="00B97073"/>
    <w:rsid w:val="00BD4CCC"/>
    <w:rsid w:val="00C33DE5"/>
    <w:rsid w:val="00C578B9"/>
    <w:rsid w:val="00CD4E7A"/>
    <w:rsid w:val="00E4548B"/>
    <w:rsid w:val="00EB34B2"/>
    <w:rsid w:val="00EF5B97"/>
    <w:rsid w:val="00F272C5"/>
    <w:rsid w:val="00FB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FC476"/>
  <w15:docId w15:val="{4296CDDD-7539-43B0-B9DF-7D689823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6" w:line="246" w:lineRule="auto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0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42" w:line="246" w:lineRule="auto"/>
      <w:ind w:left="-5" w:right="-15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2" w:line="240" w:lineRule="auto"/>
      <w:ind w:left="-5" w:right="-15" w:hanging="10"/>
      <w:outlineLvl w:val="3"/>
    </w:pPr>
    <w:rPr>
      <w:rFonts w:ascii="Times New Roman" w:eastAsia="Times New Roman" w:hAnsi="Times New Roman" w:cs="Times New Roman"/>
      <w:b/>
      <w:color w:val="333333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42" w:line="246" w:lineRule="auto"/>
      <w:ind w:left="-5" w:right="-15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333333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2C9F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B2C9F"/>
    <w:rPr>
      <w:rFonts w:ascii="Calibri" w:eastAsia="Calibri" w:hAnsi="Calibri" w:cs="Mang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386E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B9386E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1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4.xml"/><Relationship Id="rId32" Type="http://schemas.openxmlformats.org/officeDocument/2006/relationships/footer" Target="footer8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image" Target="media/image10.png"/><Relationship Id="rId28" Type="http://schemas.openxmlformats.org/officeDocument/2006/relationships/image" Target="media/image11.png"/><Relationship Id="rId10" Type="http://schemas.openxmlformats.org/officeDocument/2006/relationships/image" Target="media/image3.jpeg"/><Relationship Id="rId19" Type="http://schemas.openxmlformats.org/officeDocument/2006/relationships/image" Target="media/image6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footer" Target="footer6.xml"/><Relationship Id="rId30" Type="http://schemas.openxmlformats.org/officeDocument/2006/relationships/header" Target="header5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EB553-737D-4EE3-8F19-7C09F0F08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8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ER COVER FORMAT</vt:lpstr>
    </vt:vector>
  </TitlesOfParts>
  <Company/>
  <LinksUpToDate>false</LinksUpToDate>
  <CharactersWithSpaces>2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ER COVER FORMAT</dc:title>
  <dc:subject/>
  <dc:creator>Staff</dc:creator>
  <cp:keywords/>
  <cp:lastModifiedBy>Abhishek jagadish</cp:lastModifiedBy>
  <cp:revision>43</cp:revision>
  <cp:lastPrinted>2019-11-26T15:59:00Z</cp:lastPrinted>
  <dcterms:created xsi:type="dcterms:W3CDTF">2019-11-07T15:21:00Z</dcterms:created>
  <dcterms:modified xsi:type="dcterms:W3CDTF">2019-11-26T16:10:00Z</dcterms:modified>
</cp:coreProperties>
</file>